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wi Property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ive Mackenz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4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vin Park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52DCFD" w:rsidR="00661C78" w:rsidRDefault="00A64989">
      <w:r>
        <w:rPr>
          <w:noProof/>
        </w:rPr>
        <w:drawing>
          <wp:inline distT="0" distB="0" distL="0" distR="0" wp14:anchorId="47AC31BE" wp14:editId="2F2AB44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64989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